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51E1" w:rsidRDefault="00C50CDB" w:rsidP="00C50CDB">
      <w:pPr>
        <w:spacing w:line="240" w:lineRule="auto"/>
        <w:jc w:val="center"/>
        <w:rPr>
          <w:b/>
        </w:rPr>
      </w:pPr>
      <w:r w:rsidRPr="00C50CDB">
        <w:rPr>
          <w:b/>
        </w:rPr>
        <w:t>BÁO CÁO LẬP TRÌNH NHÚNG</w:t>
      </w:r>
    </w:p>
    <w:p w:rsidR="00C50CDB" w:rsidRDefault="00C50CDB" w:rsidP="00C50CDB">
      <w:pPr>
        <w:spacing w:line="240" w:lineRule="auto"/>
      </w:pPr>
      <w:r>
        <w:t>Họ và tên: Trần Văn Khánh</w:t>
      </w:r>
    </w:p>
    <w:p w:rsidR="00C50CDB" w:rsidRDefault="00C50CDB" w:rsidP="00C50CDB">
      <w:pPr>
        <w:spacing w:line="240" w:lineRule="auto"/>
      </w:pPr>
      <w:r>
        <w:t>MSSV: 61133801</w:t>
      </w:r>
    </w:p>
    <w:p w:rsidR="00C50CDB" w:rsidRDefault="00C50CDB" w:rsidP="00C50CDB">
      <w:pPr>
        <w:spacing w:line="240" w:lineRule="auto"/>
      </w:pPr>
      <w:r>
        <w:t>Lớp: 61-CNTT2</w:t>
      </w:r>
    </w:p>
    <w:p w:rsidR="00C50CDB" w:rsidRPr="00C5449E" w:rsidRDefault="00C50CDB" w:rsidP="00C5449E">
      <w:pPr>
        <w:pStyle w:val="Heading1"/>
      </w:pPr>
      <w:r w:rsidRPr="00C5449E">
        <w:t>Bài 1. Led nhấp nháy</w:t>
      </w:r>
    </w:p>
    <w:p w:rsidR="00C50CDB" w:rsidRPr="00C5449E" w:rsidRDefault="00C50CDB" w:rsidP="00031857">
      <w:pPr>
        <w:pStyle w:val="Heading2"/>
      </w:pPr>
      <w:r w:rsidRPr="00C5449E">
        <w:t>Mô tả</w:t>
      </w:r>
    </w:p>
    <w:p w:rsidR="00C5449E" w:rsidRPr="00C5449E" w:rsidRDefault="00C50CDB" w:rsidP="00D437EC">
      <w:pPr>
        <w:pStyle w:val="NoSpacing"/>
      </w:pPr>
      <w:r w:rsidRPr="00C5449E">
        <w:t>Bài này thực hiện việc lập trình</w:t>
      </w:r>
      <w:r w:rsidR="00C5449E" w:rsidRPr="00C5449E">
        <w:t xml:space="preserve"> làm cho một đèn Led sáng lên. Đèn Led được kết nối vào chân số 13 của boarch mạch.</w:t>
      </w:r>
    </w:p>
    <w:p w:rsidR="00C5449E" w:rsidRDefault="00C5449E" w:rsidP="00031857">
      <w:pPr>
        <w:pStyle w:val="Heading2"/>
      </w:pPr>
      <w:r>
        <w:t>Sơ đồ mạ</w:t>
      </w:r>
      <w:r w:rsidR="008A54BF">
        <w:t>ch</w:t>
      </w:r>
    </w:p>
    <w:p w:rsidR="00C5449E" w:rsidRDefault="00C5449E" w:rsidP="00C5449E">
      <w:pPr>
        <w:pStyle w:val="ListParagraph"/>
        <w:keepNext/>
        <w:ind w:left="1080"/>
        <w:jc w:val="center"/>
      </w:pPr>
      <w:r w:rsidRPr="00C5449E">
        <w:rPr>
          <w:noProof/>
        </w:rPr>
        <w:drawing>
          <wp:inline distT="0" distB="0" distL="0" distR="0" wp14:anchorId="08ABE9E3" wp14:editId="4638640F">
            <wp:extent cx="3315335" cy="25298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-231" t="9198" b="6186"/>
                    <a:stretch/>
                  </pic:blipFill>
                  <pic:spPr bwMode="auto">
                    <a:xfrm>
                      <a:off x="0" y="0"/>
                      <a:ext cx="3315335" cy="2529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5449E" w:rsidRDefault="00C5449E" w:rsidP="00C5449E">
      <w:pPr>
        <w:pStyle w:val="Caption"/>
        <w:jc w:val="center"/>
      </w:pPr>
      <w:r>
        <w:t xml:space="preserve">Hình </w:t>
      </w:r>
      <w:fldSimple w:instr=" SEQ Hình \* ARABIC ">
        <w:r w:rsidR="00C949F2">
          <w:rPr>
            <w:noProof/>
          </w:rPr>
          <w:t>1</w:t>
        </w:r>
      </w:fldSimple>
      <w:r>
        <w:t xml:space="preserve"> Sơ đồ thiết kế nối mạch hệ thống</w:t>
      </w:r>
    </w:p>
    <w:p w:rsidR="00C5449E" w:rsidRDefault="008A54BF" w:rsidP="00031857">
      <w:pPr>
        <w:pStyle w:val="Heading2"/>
      </w:pPr>
      <w:r>
        <w:t>Linh kiện</w:t>
      </w:r>
    </w:p>
    <w:p w:rsidR="008A54BF" w:rsidRDefault="008A54BF" w:rsidP="00D437EC">
      <w:pPr>
        <w:pStyle w:val="NoSpacing"/>
        <w:numPr>
          <w:ilvl w:val="0"/>
          <w:numId w:val="6"/>
        </w:numPr>
      </w:pPr>
      <w:r>
        <w:t>1 mạch Arduino Uno</w:t>
      </w:r>
    </w:p>
    <w:p w:rsidR="008A54BF" w:rsidRDefault="008A54BF" w:rsidP="00D437EC">
      <w:pPr>
        <w:pStyle w:val="NoSpacing"/>
        <w:numPr>
          <w:ilvl w:val="0"/>
          <w:numId w:val="6"/>
        </w:numPr>
      </w:pPr>
      <w:r>
        <w:t>1 đèn Led</w:t>
      </w:r>
    </w:p>
    <w:p w:rsidR="008A54BF" w:rsidRPr="00031857" w:rsidRDefault="008A54BF" w:rsidP="00031857">
      <w:pPr>
        <w:pStyle w:val="Heading2"/>
      </w:pPr>
      <w:r w:rsidRPr="00031857">
        <w:t>Code chương trình</w:t>
      </w:r>
    </w:p>
    <w:p w:rsidR="00AE565B" w:rsidRPr="00CB2564" w:rsidRDefault="00CB2564" w:rsidP="00CB2564">
      <w:pPr>
        <w:pStyle w:val="StyleCode"/>
      </w:pPr>
      <w:r w:rsidRPr="00CB2564">
        <w:t>i</w:t>
      </w:r>
      <w:r w:rsidR="00AE565B" w:rsidRPr="00CB2564">
        <w:t>nt ledPin = 13;</w:t>
      </w:r>
    </w:p>
    <w:p w:rsidR="008A54BF" w:rsidRPr="00CB2564" w:rsidRDefault="008A54BF" w:rsidP="00CB2564">
      <w:pPr>
        <w:pStyle w:val="StyleCode"/>
      </w:pPr>
      <w:r w:rsidRPr="00CB2564">
        <w:t xml:space="preserve">void </w:t>
      </w:r>
      <w:r w:rsidRPr="00CB2564">
        <w:rPr>
          <w:b/>
        </w:rPr>
        <w:t>setup</w:t>
      </w:r>
      <w:r w:rsidRPr="00CB2564">
        <w:t>() {</w:t>
      </w:r>
    </w:p>
    <w:p w:rsidR="008A54BF" w:rsidRPr="00CB2564" w:rsidRDefault="008A54BF" w:rsidP="00CB2564">
      <w:pPr>
        <w:pStyle w:val="StyleCode"/>
      </w:pPr>
      <w:r w:rsidRPr="00CB2564">
        <w:t xml:space="preserve"> </w:t>
      </w:r>
      <w:r w:rsidR="00AE565B" w:rsidRPr="00CB2564">
        <w:tab/>
      </w:r>
      <w:r w:rsidRPr="00CB2564">
        <w:t xml:space="preserve"> // put your setup code here, to run once:</w:t>
      </w:r>
    </w:p>
    <w:p w:rsidR="008A54BF" w:rsidRPr="00CB2564" w:rsidRDefault="008A54BF" w:rsidP="00CB2564">
      <w:pPr>
        <w:pStyle w:val="StyleCode"/>
      </w:pPr>
      <w:r w:rsidRPr="00CB2564">
        <w:t xml:space="preserve"> </w:t>
      </w:r>
      <w:r w:rsidR="00AE565B" w:rsidRPr="00CB2564">
        <w:tab/>
      </w:r>
      <w:r w:rsidRPr="00CB2564">
        <w:t xml:space="preserve"> pinMode(</w:t>
      </w:r>
      <w:r w:rsidR="00AE565B" w:rsidRPr="00CB2564">
        <w:t>ledPin</w:t>
      </w:r>
      <w:r w:rsidRPr="00CB2564">
        <w:t>, OUTPUT);</w:t>
      </w:r>
    </w:p>
    <w:p w:rsidR="008A54BF" w:rsidRPr="00CB2564" w:rsidRDefault="008A54BF" w:rsidP="00CB2564">
      <w:pPr>
        <w:pStyle w:val="StyleCode"/>
      </w:pPr>
      <w:r w:rsidRPr="00CB2564">
        <w:t>}</w:t>
      </w:r>
    </w:p>
    <w:p w:rsidR="008A54BF" w:rsidRPr="00CB2564" w:rsidRDefault="008A54BF" w:rsidP="00CB2564">
      <w:pPr>
        <w:pStyle w:val="StyleCode"/>
      </w:pPr>
      <w:r w:rsidRPr="00CB2564">
        <w:t xml:space="preserve">void </w:t>
      </w:r>
      <w:r w:rsidRPr="00CB2564">
        <w:rPr>
          <w:b/>
        </w:rPr>
        <w:t>loop</w:t>
      </w:r>
      <w:r w:rsidRPr="00CB2564">
        <w:t>() {</w:t>
      </w:r>
    </w:p>
    <w:p w:rsidR="008A54BF" w:rsidRPr="00CB2564" w:rsidRDefault="008A54BF" w:rsidP="00CB2564">
      <w:pPr>
        <w:pStyle w:val="StyleCode"/>
      </w:pPr>
      <w:r w:rsidRPr="00CB2564">
        <w:t xml:space="preserve">  </w:t>
      </w:r>
      <w:r w:rsidR="00AE565B" w:rsidRPr="00CB2564">
        <w:tab/>
      </w:r>
      <w:r w:rsidRPr="00CB2564">
        <w:t>digitalWrite(</w:t>
      </w:r>
      <w:r w:rsidR="00AE565B" w:rsidRPr="00CB2564">
        <w:t>ledPin</w:t>
      </w:r>
      <w:r w:rsidRPr="00CB2564">
        <w:t>, HIGH);</w:t>
      </w:r>
    </w:p>
    <w:p w:rsidR="008A54BF" w:rsidRPr="00CB2564" w:rsidRDefault="008A54BF" w:rsidP="00CB2564">
      <w:pPr>
        <w:pStyle w:val="StyleCode"/>
      </w:pPr>
      <w:r w:rsidRPr="00CB2564">
        <w:t xml:space="preserve">  </w:t>
      </w:r>
      <w:r w:rsidR="00AE565B" w:rsidRPr="00CB2564">
        <w:tab/>
      </w:r>
      <w:r w:rsidRPr="00CB2564">
        <w:t>delay(300);</w:t>
      </w:r>
    </w:p>
    <w:p w:rsidR="008A54BF" w:rsidRPr="00CB2564" w:rsidRDefault="008A54BF" w:rsidP="00CB2564">
      <w:pPr>
        <w:pStyle w:val="StyleCode"/>
      </w:pPr>
      <w:r w:rsidRPr="00CB2564">
        <w:t xml:space="preserve">  </w:t>
      </w:r>
      <w:r w:rsidR="00AE565B" w:rsidRPr="00CB2564">
        <w:tab/>
      </w:r>
      <w:r w:rsidRPr="00CB2564">
        <w:t>digitalWrite(</w:t>
      </w:r>
      <w:r w:rsidR="00AE565B" w:rsidRPr="00CB2564">
        <w:t>ledPin</w:t>
      </w:r>
      <w:r w:rsidRPr="00CB2564">
        <w:t>, LOW);</w:t>
      </w:r>
    </w:p>
    <w:p w:rsidR="008A54BF" w:rsidRPr="00CB2564" w:rsidRDefault="00AE565B" w:rsidP="00CB2564">
      <w:pPr>
        <w:pStyle w:val="StyleCode"/>
      </w:pPr>
      <w:r w:rsidRPr="00CB2564">
        <w:t xml:space="preserve"> </w:t>
      </w:r>
      <w:r w:rsidRPr="00CB2564">
        <w:tab/>
      </w:r>
      <w:r w:rsidR="008A54BF" w:rsidRPr="00CB2564">
        <w:t>delay(300);</w:t>
      </w:r>
    </w:p>
    <w:p w:rsidR="008A54BF" w:rsidRPr="00CB2564" w:rsidRDefault="008A54BF" w:rsidP="00CB2564">
      <w:pPr>
        <w:pStyle w:val="StyleCode"/>
      </w:pPr>
      <w:r w:rsidRPr="00CB2564">
        <w:t>}</w:t>
      </w:r>
    </w:p>
    <w:p w:rsidR="008A54BF" w:rsidRDefault="008A54BF" w:rsidP="008A54BF">
      <w:pPr>
        <w:ind w:left="1418"/>
      </w:pPr>
    </w:p>
    <w:p w:rsidR="00AE565B" w:rsidRDefault="00AE565B" w:rsidP="008A54BF">
      <w:pPr>
        <w:ind w:left="1418"/>
      </w:pPr>
    </w:p>
    <w:p w:rsidR="00AE565B" w:rsidRPr="008A54BF" w:rsidRDefault="00AE565B" w:rsidP="00AE565B">
      <w:pPr>
        <w:pStyle w:val="Heading1"/>
      </w:pPr>
      <w:r>
        <w:lastRenderedPageBreak/>
        <w:t>Bài 2. Nháy Led có nút bấm</w:t>
      </w:r>
    </w:p>
    <w:p w:rsidR="008A54BF" w:rsidRDefault="00AE565B" w:rsidP="00CB2564">
      <w:pPr>
        <w:pStyle w:val="Heading2"/>
      </w:pPr>
      <w:r>
        <w:t>Mô tả</w:t>
      </w:r>
    </w:p>
    <w:p w:rsidR="00AE565B" w:rsidRDefault="00AE565B" w:rsidP="00D437EC">
      <w:pPr>
        <w:pStyle w:val="NoSpacing"/>
      </w:pPr>
      <w:r>
        <w:t xml:space="preserve">Bài này thực hiện việc </w:t>
      </w:r>
      <w:r w:rsidR="00CB2564">
        <w:t xml:space="preserve">lập trình làm </w:t>
      </w:r>
      <w:r>
        <w:t>bật/tắt Led thông qua 1 nút bấm</w:t>
      </w:r>
      <w:r w:rsidR="00CB2564">
        <w:t>. Đèn Led được nối với cổng số 13 của boarch mạch thông qua 1 điện trở.</w:t>
      </w:r>
    </w:p>
    <w:p w:rsidR="00CB2564" w:rsidRPr="00CB2564" w:rsidRDefault="00CB2564" w:rsidP="00CB2564">
      <w:pPr>
        <w:pStyle w:val="Heading2"/>
      </w:pPr>
      <w:r>
        <w:t>Sơ đồ mạch</w:t>
      </w:r>
    </w:p>
    <w:p w:rsidR="00CB2564" w:rsidRDefault="00CB2564" w:rsidP="00CB2564">
      <w:pPr>
        <w:pStyle w:val="ListParagraph"/>
        <w:keepNext/>
        <w:ind w:left="1080"/>
        <w:jc w:val="center"/>
      </w:pPr>
      <w:r w:rsidRPr="00CB2564">
        <w:rPr>
          <w:noProof/>
        </w:rPr>
        <w:drawing>
          <wp:inline distT="0" distB="0" distL="0" distR="0" wp14:anchorId="7A6DA130" wp14:editId="5ACD9A8F">
            <wp:extent cx="4586605" cy="2241475"/>
            <wp:effectExtent l="0" t="0" r="4445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02631" cy="2249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449E" w:rsidRDefault="00CB2564" w:rsidP="00CB2564">
      <w:pPr>
        <w:pStyle w:val="Caption"/>
        <w:jc w:val="center"/>
      </w:pPr>
      <w:r>
        <w:t xml:space="preserve">Hình </w:t>
      </w:r>
      <w:fldSimple w:instr=" SEQ Hình \* ARABIC ">
        <w:r w:rsidR="00C949F2">
          <w:rPr>
            <w:noProof/>
          </w:rPr>
          <w:t>2</w:t>
        </w:r>
      </w:fldSimple>
      <w:r>
        <w:t xml:space="preserve"> Sơ đồ thiết kế mạch hệ thống</w:t>
      </w:r>
    </w:p>
    <w:p w:rsidR="00CB2564" w:rsidRDefault="00CB2564" w:rsidP="00CB2564">
      <w:pPr>
        <w:pStyle w:val="Heading2"/>
      </w:pPr>
      <w:r>
        <w:t>Linh kiện</w:t>
      </w:r>
    </w:p>
    <w:p w:rsidR="00CB2564" w:rsidRDefault="00CB2564" w:rsidP="00D437EC">
      <w:pPr>
        <w:pStyle w:val="NoSpacing"/>
        <w:numPr>
          <w:ilvl w:val="0"/>
          <w:numId w:val="6"/>
        </w:numPr>
      </w:pPr>
      <w:r>
        <w:t>1 mạch Arduino Uno</w:t>
      </w:r>
    </w:p>
    <w:p w:rsidR="00CB2564" w:rsidRDefault="00CB2564" w:rsidP="00D437EC">
      <w:pPr>
        <w:pStyle w:val="NoSpacing"/>
        <w:numPr>
          <w:ilvl w:val="0"/>
          <w:numId w:val="6"/>
        </w:numPr>
      </w:pPr>
      <w:r>
        <w:t>1 đèn Led</w:t>
      </w:r>
    </w:p>
    <w:p w:rsidR="00CB2564" w:rsidRPr="00CB2564" w:rsidRDefault="00CB2564" w:rsidP="00D437EC">
      <w:pPr>
        <w:pStyle w:val="NoSpacing"/>
        <w:numPr>
          <w:ilvl w:val="0"/>
          <w:numId w:val="6"/>
        </w:numPr>
      </w:pPr>
      <w:r>
        <w:t>1 điện trở 100 Ω và 1 điện trỡ 10k Ω</w:t>
      </w:r>
    </w:p>
    <w:p w:rsidR="00CB2564" w:rsidRPr="00CB2564" w:rsidRDefault="00CB2564" w:rsidP="00D437EC">
      <w:pPr>
        <w:pStyle w:val="NoSpacing"/>
        <w:numPr>
          <w:ilvl w:val="0"/>
          <w:numId w:val="6"/>
        </w:numPr>
      </w:pPr>
      <w:r>
        <w:t>1 nút bấm</w:t>
      </w:r>
    </w:p>
    <w:p w:rsidR="00CB2564" w:rsidRDefault="00CB2564" w:rsidP="00CB2564">
      <w:pPr>
        <w:pStyle w:val="Heading2"/>
      </w:pPr>
      <w:r>
        <w:t>Code chương trình</w:t>
      </w:r>
    </w:p>
    <w:p w:rsidR="00CB2564" w:rsidRPr="00CB2564" w:rsidRDefault="00CB2564" w:rsidP="00CB2564">
      <w:pPr>
        <w:pStyle w:val="StyleCode"/>
      </w:pPr>
      <w:r w:rsidRPr="00CB2564">
        <w:t>int x = 0;</w:t>
      </w:r>
    </w:p>
    <w:p w:rsidR="00CB2564" w:rsidRPr="00CB2564" w:rsidRDefault="00CB2564" w:rsidP="00CB2564">
      <w:pPr>
        <w:pStyle w:val="StyleCode"/>
      </w:pPr>
      <w:r w:rsidRPr="00CB2564">
        <w:t xml:space="preserve">void </w:t>
      </w:r>
      <w:r w:rsidRPr="00093194">
        <w:rPr>
          <w:b/>
        </w:rPr>
        <w:t>setup</w:t>
      </w:r>
      <w:r w:rsidRPr="00CB2564">
        <w:t>() {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// put your setup code here, to run once: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pinMode(2, INPUT);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pinMode(13, OUTPUT);</w:t>
      </w:r>
    </w:p>
    <w:p w:rsidR="00CB2564" w:rsidRPr="00CB2564" w:rsidRDefault="00CB2564" w:rsidP="00CB2564">
      <w:pPr>
        <w:pStyle w:val="StyleCode"/>
      </w:pPr>
      <w:r w:rsidRPr="00CB2564">
        <w:t>}</w:t>
      </w:r>
    </w:p>
    <w:p w:rsidR="00CB2564" w:rsidRPr="00CB2564" w:rsidRDefault="00CB2564" w:rsidP="00CB2564">
      <w:pPr>
        <w:pStyle w:val="StyleCode"/>
      </w:pPr>
    </w:p>
    <w:p w:rsidR="00CB2564" w:rsidRPr="00CB2564" w:rsidRDefault="00CB2564" w:rsidP="00CB2564">
      <w:pPr>
        <w:pStyle w:val="StyleCode"/>
      </w:pPr>
      <w:r w:rsidRPr="00CB2564">
        <w:t xml:space="preserve">void </w:t>
      </w:r>
      <w:r w:rsidRPr="00093194">
        <w:rPr>
          <w:b/>
        </w:rPr>
        <w:t>loop</w:t>
      </w:r>
      <w:r w:rsidRPr="00CB2564">
        <w:t>() {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// put your main code here, to run repeatedly:</w:t>
      </w:r>
    </w:p>
    <w:p w:rsidR="00CB2564" w:rsidRPr="00CB2564" w:rsidRDefault="00CB2564" w:rsidP="00CB2564">
      <w:pPr>
        <w:pStyle w:val="StyleCode"/>
      </w:pPr>
      <w:r>
        <w:t xml:space="preserve">  </w:t>
      </w:r>
      <w:r>
        <w:tab/>
        <w:t>x = digitalRead(2);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if( x == HIGH) {</w:t>
      </w:r>
    </w:p>
    <w:p w:rsidR="00CB2564" w:rsidRPr="00CB2564" w:rsidRDefault="00CB2564" w:rsidP="00CB2564">
      <w:pPr>
        <w:pStyle w:val="StyleCode"/>
      </w:pPr>
      <w:r w:rsidRPr="00CB2564">
        <w:t xml:space="preserve">    </w:t>
      </w:r>
      <w:r>
        <w:tab/>
      </w:r>
      <w:r>
        <w:tab/>
      </w:r>
      <w:r w:rsidRPr="00CB2564">
        <w:t>digitalWrite(13, HIGH);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} else {</w:t>
      </w:r>
    </w:p>
    <w:p w:rsidR="00CB2564" w:rsidRPr="00CB2564" w:rsidRDefault="00CB2564" w:rsidP="00CB2564">
      <w:pPr>
        <w:pStyle w:val="StyleCode"/>
      </w:pPr>
      <w:r w:rsidRPr="00CB2564">
        <w:t xml:space="preserve">    </w:t>
      </w:r>
      <w:r>
        <w:tab/>
      </w:r>
      <w:r>
        <w:tab/>
      </w:r>
      <w:r w:rsidRPr="00CB2564">
        <w:t>digitalWrite(13, LOW);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}</w:t>
      </w:r>
    </w:p>
    <w:p w:rsidR="00CB2564" w:rsidRPr="00CB2564" w:rsidRDefault="00CB2564" w:rsidP="00CB2564">
      <w:pPr>
        <w:pStyle w:val="StyleCode"/>
      </w:pPr>
      <w:r w:rsidRPr="00CB2564">
        <w:t>}</w:t>
      </w:r>
    </w:p>
    <w:p w:rsidR="00CB2564" w:rsidRDefault="00CB2564" w:rsidP="00CB2564"/>
    <w:p w:rsidR="007D182A" w:rsidRDefault="007D182A" w:rsidP="00CB2564"/>
    <w:p w:rsidR="007D182A" w:rsidRDefault="007D182A" w:rsidP="00CB2564"/>
    <w:p w:rsidR="007D182A" w:rsidRDefault="009B286D" w:rsidP="00501A2C">
      <w:pPr>
        <w:pStyle w:val="Heading1"/>
      </w:pPr>
      <w:r>
        <w:lastRenderedPageBreak/>
        <w:t>Bài 3. Nháy Led với cảm biến nhiệt độ</w:t>
      </w:r>
    </w:p>
    <w:p w:rsidR="009B286D" w:rsidRDefault="009B286D" w:rsidP="00501A2C">
      <w:pPr>
        <w:pStyle w:val="Heading2"/>
      </w:pPr>
      <w:r>
        <w:t>Mô tả</w:t>
      </w:r>
    </w:p>
    <w:p w:rsidR="009B286D" w:rsidRDefault="009B286D" w:rsidP="00D437EC">
      <w:pPr>
        <w:pStyle w:val="NoSpacing"/>
      </w:pPr>
      <w:r>
        <w:t>Bài này thực hiện việc lập trình điều khiển Led sáng tắt với cảm biến nhiệt độ. Đèn Led sẽ</w:t>
      </w:r>
      <w:r w:rsidR="004E70B9">
        <w:t xml:space="preserve"> nối với cổng số 11 của boarch mạch</w:t>
      </w:r>
      <w:r w:rsidR="00DE1124">
        <w:t>, 1 cảm biến nhệt độ được nối với cổng A0 của boarch mạch.</w:t>
      </w:r>
    </w:p>
    <w:p w:rsidR="00501A2C" w:rsidRDefault="00501A2C" w:rsidP="00501A2C">
      <w:pPr>
        <w:pStyle w:val="Heading2"/>
      </w:pPr>
      <w:r>
        <w:t>Sơ đồ mạch điện</w:t>
      </w:r>
    </w:p>
    <w:p w:rsidR="00501A2C" w:rsidRDefault="00501A2C" w:rsidP="00501A2C">
      <w:pPr>
        <w:keepNext/>
        <w:jc w:val="center"/>
      </w:pPr>
      <w:r w:rsidRPr="00501A2C">
        <w:rPr>
          <w:noProof/>
        </w:rPr>
        <w:drawing>
          <wp:inline distT="0" distB="0" distL="0" distR="0" wp14:anchorId="51BB4D59" wp14:editId="1993214E">
            <wp:extent cx="4258945" cy="2581378"/>
            <wp:effectExtent l="0" t="0" r="825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75415" cy="259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1A2C" w:rsidRDefault="00501A2C" w:rsidP="00501A2C">
      <w:pPr>
        <w:pStyle w:val="Caption"/>
        <w:jc w:val="center"/>
      </w:pPr>
      <w:r>
        <w:t xml:space="preserve">Hình </w:t>
      </w:r>
      <w:fldSimple w:instr=" SEQ Hình \* ARABIC ">
        <w:r w:rsidR="00C949F2">
          <w:rPr>
            <w:noProof/>
          </w:rPr>
          <w:t>3</w:t>
        </w:r>
      </w:fldSimple>
      <w:r>
        <w:t xml:space="preserve"> Sơ đồ thiết kế</w:t>
      </w:r>
    </w:p>
    <w:p w:rsidR="00501A2C" w:rsidRDefault="003368AC" w:rsidP="003368AC">
      <w:pPr>
        <w:pStyle w:val="Heading2"/>
      </w:pPr>
      <w:r>
        <w:t>Linh kiện</w:t>
      </w:r>
    </w:p>
    <w:p w:rsidR="003368AC" w:rsidRPr="003368AC" w:rsidRDefault="003368AC" w:rsidP="00D437EC">
      <w:pPr>
        <w:pStyle w:val="NoSpacing"/>
        <w:numPr>
          <w:ilvl w:val="0"/>
          <w:numId w:val="10"/>
        </w:numPr>
      </w:pPr>
      <w:r w:rsidRPr="003368AC">
        <w:t>1 mạch Arduino Uno</w:t>
      </w:r>
    </w:p>
    <w:p w:rsidR="003368AC" w:rsidRPr="003368AC" w:rsidRDefault="003368AC" w:rsidP="00D437EC">
      <w:pPr>
        <w:pStyle w:val="NoSpacing"/>
        <w:numPr>
          <w:ilvl w:val="0"/>
          <w:numId w:val="10"/>
        </w:numPr>
      </w:pPr>
      <w:r w:rsidRPr="003368AC">
        <w:t>1 đèn Led</w:t>
      </w:r>
    </w:p>
    <w:p w:rsidR="003368AC" w:rsidRPr="003368AC" w:rsidRDefault="003368AC" w:rsidP="00D437EC">
      <w:pPr>
        <w:pStyle w:val="NoSpacing"/>
        <w:numPr>
          <w:ilvl w:val="0"/>
          <w:numId w:val="10"/>
        </w:numPr>
      </w:pPr>
      <w:r w:rsidRPr="003368AC">
        <w:t xml:space="preserve">1 điện trở </w:t>
      </w:r>
      <w:r>
        <w:t xml:space="preserve">100k </w:t>
      </w:r>
      <w:r w:rsidRPr="003368AC">
        <w:t>Ω</w:t>
      </w:r>
    </w:p>
    <w:p w:rsidR="003368AC" w:rsidRDefault="003368AC" w:rsidP="00D437EC">
      <w:pPr>
        <w:pStyle w:val="NoSpacing"/>
        <w:numPr>
          <w:ilvl w:val="0"/>
          <w:numId w:val="10"/>
        </w:numPr>
      </w:pPr>
      <w:r w:rsidRPr="003368AC">
        <w:t xml:space="preserve">1 </w:t>
      </w:r>
      <w:r>
        <w:t>cảm biến nhiệt độ</w:t>
      </w:r>
    </w:p>
    <w:p w:rsidR="003368AC" w:rsidRDefault="003368AC" w:rsidP="003368AC">
      <w:pPr>
        <w:pStyle w:val="Heading2"/>
      </w:pPr>
      <w:r>
        <w:t>Code chương trình</w:t>
      </w:r>
    </w:p>
    <w:p w:rsidR="001B4F54" w:rsidRDefault="001B4F54" w:rsidP="001B4F54">
      <w:pPr>
        <w:pStyle w:val="StyleCode"/>
      </w:pPr>
      <w:r>
        <w:t xml:space="preserve">void </w:t>
      </w:r>
      <w:r w:rsidRPr="001B4F54">
        <w:rPr>
          <w:b/>
        </w:rPr>
        <w:t>setup</w:t>
      </w:r>
      <w:r>
        <w:t>() {</w:t>
      </w:r>
    </w:p>
    <w:p w:rsidR="001B4F54" w:rsidRDefault="001B4F54" w:rsidP="001B4F54">
      <w:pPr>
        <w:pStyle w:val="StyleCode"/>
      </w:pPr>
      <w:r>
        <w:t xml:space="preserve">  </w:t>
      </w:r>
      <w:r>
        <w:tab/>
        <w:t>Serial.begin(9600);</w:t>
      </w:r>
    </w:p>
    <w:p w:rsidR="001B4F54" w:rsidRDefault="001B4F54" w:rsidP="001B4F54">
      <w:pPr>
        <w:pStyle w:val="StyleCode"/>
      </w:pPr>
      <w:r>
        <w:t xml:space="preserve">  </w:t>
      </w:r>
      <w:r>
        <w:tab/>
        <w:t>pinMode(11,OUTPUT);</w:t>
      </w:r>
    </w:p>
    <w:p w:rsidR="001B4F54" w:rsidRDefault="001B4F54" w:rsidP="001B4F54">
      <w:pPr>
        <w:pStyle w:val="StyleCode"/>
      </w:pPr>
      <w:r>
        <w:t>}</w:t>
      </w:r>
    </w:p>
    <w:p w:rsidR="001B4F54" w:rsidRDefault="001B4F54" w:rsidP="001B4F54">
      <w:pPr>
        <w:pStyle w:val="StyleCode"/>
      </w:pPr>
      <w:r>
        <w:t xml:space="preserve">void </w:t>
      </w:r>
      <w:r w:rsidRPr="001B4F54">
        <w:rPr>
          <w:b/>
        </w:rPr>
        <w:t>loop</w:t>
      </w:r>
      <w:r>
        <w:t>() {</w:t>
      </w:r>
    </w:p>
    <w:p w:rsidR="001B4F54" w:rsidRDefault="001B4F54" w:rsidP="001B4F54">
      <w:pPr>
        <w:pStyle w:val="StyleCode"/>
      </w:pPr>
      <w:r>
        <w:t xml:space="preserve">  </w:t>
      </w:r>
      <w:r>
        <w:tab/>
        <w:t xml:space="preserve">int reading = analogRead(A0); </w:t>
      </w:r>
    </w:p>
    <w:p w:rsidR="001B4F54" w:rsidRDefault="001B4F54" w:rsidP="001B4F54">
      <w:pPr>
        <w:pStyle w:val="StyleCode"/>
      </w:pPr>
      <w:r>
        <w:t xml:space="preserve">  </w:t>
      </w:r>
      <w:r>
        <w:tab/>
        <w:t>int T= map(reading, 20, 358, -40, 125);</w:t>
      </w:r>
    </w:p>
    <w:p w:rsidR="001B4F54" w:rsidRDefault="001B4F54" w:rsidP="001B4F54">
      <w:pPr>
        <w:pStyle w:val="StyleCode"/>
      </w:pPr>
      <w:r>
        <w:t xml:space="preserve">  </w:t>
      </w:r>
      <w:r>
        <w:tab/>
        <w:t>if(T&gt;0){</w:t>
      </w:r>
    </w:p>
    <w:p w:rsidR="001B4F54" w:rsidRDefault="001B4F54" w:rsidP="001B4F54">
      <w:pPr>
        <w:pStyle w:val="StyleCode"/>
      </w:pPr>
      <w:r>
        <w:t xml:space="preserve">  </w:t>
      </w:r>
      <w:r>
        <w:tab/>
      </w:r>
      <w:r>
        <w:tab/>
        <w:t>digitalWrite(11, HIGH);</w:t>
      </w:r>
    </w:p>
    <w:p w:rsidR="001B4F54" w:rsidRDefault="001B4F54" w:rsidP="001B4F54">
      <w:pPr>
        <w:pStyle w:val="StyleCode"/>
      </w:pPr>
      <w:r>
        <w:t xml:space="preserve">  </w:t>
      </w:r>
      <w:r>
        <w:tab/>
        <w:t>}</w:t>
      </w:r>
    </w:p>
    <w:p w:rsidR="001B4F54" w:rsidRDefault="001B4F54" w:rsidP="001B4F54">
      <w:pPr>
        <w:pStyle w:val="StyleCode"/>
      </w:pPr>
      <w:r>
        <w:t xml:space="preserve">  </w:t>
      </w:r>
      <w:r>
        <w:tab/>
        <w:t>else {</w:t>
      </w:r>
    </w:p>
    <w:p w:rsidR="001B4F54" w:rsidRDefault="001B4F54" w:rsidP="001B4F54">
      <w:pPr>
        <w:pStyle w:val="StyleCode"/>
      </w:pPr>
      <w:r>
        <w:t xml:space="preserve">  </w:t>
      </w:r>
      <w:r>
        <w:tab/>
      </w:r>
      <w:r>
        <w:tab/>
        <w:t>digitalWrite(11, LOW);</w:t>
      </w:r>
    </w:p>
    <w:p w:rsidR="001B4F54" w:rsidRDefault="001B4F54" w:rsidP="001B4F54">
      <w:pPr>
        <w:pStyle w:val="StyleCode"/>
      </w:pPr>
      <w:r>
        <w:t xml:space="preserve">  </w:t>
      </w:r>
      <w:r>
        <w:tab/>
        <w:t>}</w:t>
      </w:r>
    </w:p>
    <w:p w:rsidR="001B4F54" w:rsidRDefault="001B4F54" w:rsidP="001B4F54">
      <w:pPr>
        <w:pStyle w:val="StyleCode"/>
      </w:pPr>
      <w:r>
        <w:t xml:space="preserve">   </w:t>
      </w:r>
      <w:r>
        <w:tab/>
        <w:t>delay(1000);</w:t>
      </w:r>
    </w:p>
    <w:p w:rsidR="001B4F54" w:rsidRPr="001B4F54" w:rsidRDefault="001B4F54" w:rsidP="001B4F54">
      <w:pPr>
        <w:pStyle w:val="StyleCode"/>
      </w:pPr>
      <w:r>
        <w:t>}</w:t>
      </w:r>
    </w:p>
    <w:p w:rsidR="003368AC" w:rsidRPr="003368AC" w:rsidRDefault="003368AC" w:rsidP="003368AC"/>
    <w:p w:rsidR="003368AC" w:rsidRDefault="003368AC" w:rsidP="00501A2C"/>
    <w:p w:rsidR="003368AC" w:rsidRDefault="005547D9" w:rsidP="005547D9">
      <w:pPr>
        <w:pStyle w:val="Heading1"/>
      </w:pPr>
      <w:r>
        <w:lastRenderedPageBreak/>
        <w:t>Bài 4. Nháy Led RGB</w:t>
      </w:r>
    </w:p>
    <w:p w:rsidR="005547D9" w:rsidRDefault="005547D9" w:rsidP="00D437EC">
      <w:pPr>
        <w:pStyle w:val="Heading2"/>
      </w:pPr>
      <w:r>
        <w:t>Mô tả</w:t>
      </w:r>
    </w:p>
    <w:p w:rsidR="005547D9" w:rsidRPr="00D437EC" w:rsidRDefault="005547D9" w:rsidP="00D437EC">
      <w:pPr>
        <w:pStyle w:val="NoSpacing"/>
      </w:pPr>
      <w:r w:rsidRPr="00D437EC">
        <w:t>Bài này sẽ thực hiện việc lập trình điều khiểu đèn Led màu RGB.</w:t>
      </w:r>
      <w:r w:rsidR="00D437EC" w:rsidRPr="00D437EC">
        <w:t xml:space="preserve"> Đèn Led sẽ được nối với cổng 9, 10, 11 của boarch mạch thông qua qua biến trở R.</w:t>
      </w:r>
    </w:p>
    <w:p w:rsidR="005547D9" w:rsidRDefault="00C26675" w:rsidP="00C26675">
      <w:pPr>
        <w:pStyle w:val="Heading2"/>
      </w:pPr>
      <w:r>
        <w:t>Sơ đồ mạch điện</w:t>
      </w:r>
    </w:p>
    <w:p w:rsidR="00C26675" w:rsidRDefault="00C26675" w:rsidP="00C26675">
      <w:pPr>
        <w:keepNext/>
        <w:jc w:val="center"/>
      </w:pPr>
      <w:r w:rsidRPr="00C26675">
        <w:drawing>
          <wp:inline distT="0" distB="0" distL="0" distR="0" wp14:anchorId="61763B34" wp14:editId="0FCA2378">
            <wp:extent cx="4003626" cy="22174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31562" cy="2232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6675" w:rsidRDefault="00C26675" w:rsidP="00C26675">
      <w:pPr>
        <w:pStyle w:val="Caption"/>
        <w:jc w:val="center"/>
      </w:pPr>
      <w:r>
        <w:t xml:space="preserve">HÌnh </w:t>
      </w:r>
      <w:fldSimple w:instr=" SEQ HÌnh \* ARABIC ">
        <w:r w:rsidR="00C949F2">
          <w:rPr>
            <w:noProof/>
          </w:rPr>
          <w:t>4</w:t>
        </w:r>
      </w:fldSimple>
      <w:r w:rsidR="00441F0F">
        <w:t xml:space="preserve"> Sơ đồ thiết kế</w:t>
      </w:r>
    </w:p>
    <w:p w:rsidR="00441F0F" w:rsidRDefault="00441F0F" w:rsidP="00441F0F">
      <w:pPr>
        <w:pStyle w:val="Heading2"/>
      </w:pPr>
      <w:r>
        <w:t>Linh kiện</w:t>
      </w:r>
    </w:p>
    <w:p w:rsidR="00441F0F" w:rsidRDefault="00441F0F" w:rsidP="00441F0F">
      <w:pPr>
        <w:pStyle w:val="NoSpacing"/>
        <w:numPr>
          <w:ilvl w:val="0"/>
          <w:numId w:val="12"/>
        </w:numPr>
      </w:pPr>
      <w:r>
        <w:t>1 đèn led màu RGB</w:t>
      </w:r>
    </w:p>
    <w:p w:rsidR="00441F0F" w:rsidRDefault="00441F0F" w:rsidP="00441F0F">
      <w:pPr>
        <w:pStyle w:val="NoSpacing"/>
        <w:numPr>
          <w:ilvl w:val="0"/>
          <w:numId w:val="12"/>
        </w:numPr>
        <w:rPr>
          <w:rFonts w:cs="Times New Roman"/>
        </w:rPr>
      </w:pPr>
      <w:r>
        <w:t xml:space="preserve">3 điện trở R 10 </w:t>
      </w:r>
      <w:r>
        <w:rPr>
          <w:rFonts w:cs="Times New Roman"/>
        </w:rPr>
        <w:t>Ω</w:t>
      </w:r>
    </w:p>
    <w:p w:rsidR="00441F0F" w:rsidRDefault="0045462F" w:rsidP="0045462F">
      <w:pPr>
        <w:pStyle w:val="Heading2"/>
      </w:pPr>
      <w:r>
        <w:t>Code chương trình</w:t>
      </w:r>
    </w:p>
    <w:p w:rsidR="0045462F" w:rsidRDefault="0045462F" w:rsidP="0045462F">
      <w:pPr>
        <w:pStyle w:val="StyleCode"/>
      </w:pPr>
      <w:r>
        <w:t xml:space="preserve">void </w:t>
      </w:r>
      <w:r w:rsidRPr="0045462F">
        <w:rPr>
          <w:b/>
        </w:rPr>
        <w:t>setup</w:t>
      </w:r>
      <w:r>
        <w:t>()</w:t>
      </w:r>
      <w:r>
        <w:t xml:space="preserve"> </w:t>
      </w:r>
      <w:r>
        <w:t>{</w:t>
      </w:r>
    </w:p>
    <w:p w:rsidR="0045462F" w:rsidRDefault="0045462F" w:rsidP="0045462F">
      <w:pPr>
        <w:pStyle w:val="StyleCode"/>
      </w:pPr>
      <w:r>
        <w:t xml:space="preserve">  pinMode(11, OUTPUT);</w:t>
      </w:r>
    </w:p>
    <w:p w:rsidR="0045462F" w:rsidRDefault="0045462F" w:rsidP="0045462F">
      <w:pPr>
        <w:pStyle w:val="StyleCode"/>
      </w:pPr>
      <w:r>
        <w:t xml:space="preserve">  pinMode(10, OUTPUT);</w:t>
      </w:r>
    </w:p>
    <w:p w:rsidR="0045462F" w:rsidRDefault="0045462F" w:rsidP="0045462F">
      <w:pPr>
        <w:pStyle w:val="StyleCode"/>
      </w:pPr>
      <w:r>
        <w:t xml:space="preserve">  pinMode(9, OUTPUT);</w:t>
      </w:r>
    </w:p>
    <w:p w:rsidR="0045462F" w:rsidRDefault="0045462F" w:rsidP="0045462F">
      <w:pPr>
        <w:pStyle w:val="StyleCode"/>
      </w:pPr>
      <w:r>
        <w:t>}</w:t>
      </w:r>
    </w:p>
    <w:p w:rsidR="0045462F" w:rsidRDefault="0045462F" w:rsidP="0045462F">
      <w:pPr>
        <w:pStyle w:val="StyleCode"/>
      </w:pPr>
      <w:r>
        <w:t xml:space="preserve">void </w:t>
      </w:r>
      <w:r w:rsidRPr="0045462F">
        <w:rPr>
          <w:b/>
        </w:rPr>
        <w:t>loop</w:t>
      </w:r>
      <w:r>
        <w:t xml:space="preserve">() </w:t>
      </w:r>
      <w:r>
        <w:t>{</w:t>
      </w:r>
    </w:p>
    <w:p w:rsidR="0045462F" w:rsidRDefault="0045462F" w:rsidP="0045462F">
      <w:pPr>
        <w:pStyle w:val="StyleCode"/>
      </w:pPr>
      <w:r>
        <w:t xml:space="preserve">  analogWrite(11,255);</w:t>
      </w:r>
    </w:p>
    <w:p w:rsidR="0045462F" w:rsidRDefault="0045462F" w:rsidP="0045462F">
      <w:pPr>
        <w:pStyle w:val="StyleCode"/>
      </w:pPr>
      <w:r>
        <w:t xml:space="preserve">  analogWrite(10,24);</w:t>
      </w:r>
    </w:p>
    <w:p w:rsidR="0045462F" w:rsidRDefault="0045462F" w:rsidP="0045462F">
      <w:pPr>
        <w:pStyle w:val="StyleCode"/>
      </w:pPr>
      <w:r>
        <w:t xml:space="preserve">  analogWrite(9,166);</w:t>
      </w:r>
    </w:p>
    <w:p w:rsidR="0045462F" w:rsidRDefault="0045462F" w:rsidP="0045462F">
      <w:pPr>
        <w:pStyle w:val="StyleCode"/>
      </w:pPr>
      <w:r>
        <w:t xml:space="preserve">  delay(100);</w:t>
      </w:r>
    </w:p>
    <w:p w:rsidR="0045462F" w:rsidRDefault="0045462F" w:rsidP="0045462F">
      <w:pPr>
        <w:pStyle w:val="StyleCode"/>
      </w:pPr>
      <w:r>
        <w:t xml:space="preserve">  </w:t>
      </w:r>
    </w:p>
    <w:p w:rsidR="0045462F" w:rsidRDefault="0045462F" w:rsidP="0045462F">
      <w:pPr>
        <w:pStyle w:val="StyleCode"/>
      </w:pPr>
      <w:r>
        <w:t xml:space="preserve">  analogWrite(11,144);</w:t>
      </w:r>
    </w:p>
    <w:p w:rsidR="0045462F" w:rsidRDefault="0045462F" w:rsidP="0045462F">
      <w:pPr>
        <w:pStyle w:val="StyleCode"/>
      </w:pPr>
      <w:r>
        <w:t xml:space="preserve">  analogWrite(10,221);</w:t>
      </w:r>
    </w:p>
    <w:p w:rsidR="0045462F" w:rsidRDefault="0045462F" w:rsidP="0045462F">
      <w:pPr>
        <w:pStyle w:val="StyleCode"/>
      </w:pPr>
      <w:r>
        <w:t xml:space="preserve">  analogWrite(9,12);</w:t>
      </w:r>
    </w:p>
    <w:p w:rsidR="0045462F" w:rsidRDefault="0045462F" w:rsidP="0045462F">
      <w:pPr>
        <w:pStyle w:val="StyleCode"/>
      </w:pPr>
      <w:r>
        <w:t xml:space="preserve">  delay(100);</w:t>
      </w:r>
    </w:p>
    <w:p w:rsidR="0045462F" w:rsidRPr="0045462F" w:rsidRDefault="0045462F" w:rsidP="0045462F">
      <w:pPr>
        <w:pStyle w:val="StyleCode"/>
      </w:pPr>
      <w:r>
        <w:t>}</w:t>
      </w:r>
    </w:p>
    <w:p w:rsidR="0045462F" w:rsidRDefault="0045462F" w:rsidP="00441F0F">
      <w:pPr>
        <w:pStyle w:val="NoSpacing"/>
        <w:ind w:left="0" w:firstLine="0"/>
        <w:rPr>
          <w:rFonts w:cs="Times New Roman"/>
        </w:rPr>
      </w:pPr>
    </w:p>
    <w:p w:rsidR="00441F0F" w:rsidRDefault="00006ABD" w:rsidP="00C949F2">
      <w:pPr>
        <w:pStyle w:val="Heading1"/>
      </w:pPr>
      <w:r>
        <w:t>Bài 5. Nháy Led liên tục</w:t>
      </w:r>
    </w:p>
    <w:p w:rsidR="00006ABD" w:rsidRDefault="00006ABD" w:rsidP="00C949F2">
      <w:pPr>
        <w:pStyle w:val="Heading2"/>
      </w:pPr>
      <w:r>
        <w:t>Mô tả</w:t>
      </w:r>
    </w:p>
    <w:p w:rsidR="00C5449E" w:rsidRDefault="00006ABD" w:rsidP="00C949F2">
      <w:pPr>
        <w:pStyle w:val="NoSpacing"/>
      </w:pPr>
      <w:r>
        <w:t>Bài này sẽ thực hiện việc</w:t>
      </w:r>
      <w:r w:rsidR="00C949F2">
        <w:t xml:space="preserve"> lập trình</w:t>
      </w:r>
      <w:r>
        <w:t xml:space="preserve"> điều khiển led sáng dần/tắt dần liên tục</w:t>
      </w:r>
      <w:r w:rsidR="00C949F2">
        <w:t>. Đèn Led sẽ được nổi ở cổng số 9 của boarch mạch thông qua biến trở R.</w:t>
      </w:r>
    </w:p>
    <w:p w:rsidR="00C949F2" w:rsidRDefault="00C949F2" w:rsidP="00C949F2">
      <w:pPr>
        <w:pStyle w:val="Heading2"/>
      </w:pPr>
      <w:r>
        <w:lastRenderedPageBreak/>
        <w:t>Sơ đồ mạch điện</w:t>
      </w:r>
    </w:p>
    <w:p w:rsidR="00C949F2" w:rsidRDefault="00C949F2" w:rsidP="00C949F2">
      <w:pPr>
        <w:keepNext/>
        <w:jc w:val="center"/>
      </w:pPr>
      <w:r w:rsidRPr="00C949F2">
        <w:drawing>
          <wp:inline distT="0" distB="0" distL="0" distR="0" wp14:anchorId="174475D4" wp14:editId="3868F36C">
            <wp:extent cx="3649979" cy="2545381"/>
            <wp:effectExtent l="0" t="0" r="8255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57885" cy="255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49F2" w:rsidRDefault="00C949F2" w:rsidP="00C949F2">
      <w:pPr>
        <w:pStyle w:val="Caption"/>
        <w:jc w:val="center"/>
      </w:pPr>
      <w:r>
        <w:t xml:space="preserve">HÌnh </w:t>
      </w:r>
      <w:fldSimple w:instr=" SEQ HÌnh \* ARABIC ">
        <w:r>
          <w:rPr>
            <w:noProof/>
          </w:rPr>
          <w:t>5</w:t>
        </w:r>
      </w:fldSimple>
      <w:r>
        <w:t xml:space="preserve"> Sơ đồ thiết ké</w:t>
      </w:r>
    </w:p>
    <w:p w:rsidR="00C949F2" w:rsidRDefault="00C949F2" w:rsidP="00C949F2">
      <w:pPr>
        <w:pStyle w:val="Heading2"/>
      </w:pPr>
      <w:r>
        <w:t>Linh kiện</w:t>
      </w:r>
    </w:p>
    <w:p w:rsidR="00C949F2" w:rsidRDefault="00C949F2" w:rsidP="00C949F2">
      <w:pPr>
        <w:pStyle w:val="NoSpacing"/>
        <w:numPr>
          <w:ilvl w:val="0"/>
          <w:numId w:val="14"/>
        </w:numPr>
      </w:pPr>
      <w:r>
        <w:t>1 đèn led màu xanh</w:t>
      </w:r>
    </w:p>
    <w:p w:rsidR="00C949F2" w:rsidRPr="00C949F2" w:rsidRDefault="00C949F2" w:rsidP="00C949F2">
      <w:pPr>
        <w:pStyle w:val="NoSpacing"/>
        <w:numPr>
          <w:ilvl w:val="0"/>
          <w:numId w:val="14"/>
        </w:numPr>
      </w:pPr>
      <w:r>
        <w:t xml:space="preserve">1 biến trỡ R 10k </w:t>
      </w:r>
      <w:r>
        <w:rPr>
          <w:rFonts w:cs="Times New Roman"/>
        </w:rPr>
        <w:t>Ω</w:t>
      </w:r>
    </w:p>
    <w:p w:rsidR="00C949F2" w:rsidRDefault="00C949F2" w:rsidP="00C949F2">
      <w:pPr>
        <w:pStyle w:val="Heading2"/>
      </w:pPr>
      <w:r>
        <w:t>Code chương trình</w:t>
      </w:r>
    </w:p>
    <w:p w:rsidR="00C949F2" w:rsidRDefault="00C949F2" w:rsidP="00C949F2">
      <w:pPr>
        <w:pStyle w:val="StyleCode"/>
      </w:pPr>
      <w:r>
        <w:t>int index = 0;</w:t>
      </w:r>
    </w:p>
    <w:p w:rsidR="00C949F2" w:rsidRDefault="00C949F2" w:rsidP="00C949F2">
      <w:pPr>
        <w:pStyle w:val="StyleCode"/>
      </w:pPr>
      <w:r>
        <w:t xml:space="preserve">void </w:t>
      </w:r>
      <w:r w:rsidRPr="00C949F2">
        <w:rPr>
          <w:b/>
        </w:rPr>
        <w:t>setup</w:t>
      </w:r>
      <w:r>
        <w:t xml:space="preserve">() </w:t>
      </w:r>
      <w:r>
        <w:t>{</w:t>
      </w:r>
    </w:p>
    <w:p w:rsidR="00C949F2" w:rsidRDefault="00C949F2" w:rsidP="00C949F2">
      <w:pPr>
        <w:pStyle w:val="StyleCode"/>
      </w:pPr>
      <w:r>
        <w:t xml:space="preserve">  </w:t>
      </w:r>
      <w:r>
        <w:tab/>
      </w:r>
      <w:r>
        <w:t>pinMode(9, OUTPUT);</w:t>
      </w:r>
    </w:p>
    <w:p w:rsidR="00C949F2" w:rsidRDefault="00C949F2" w:rsidP="00C949F2">
      <w:pPr>
        <w:pStyle w:val="StyleCode"/>
      </w:pPr>
      <w:r>
        <w:t>}</w:t>
      </w:r>
    </w:p>
    <w:p w:rsidR="00C949F2" w:rsidRDefault="00C949F2" w:rsidP="00C949F2">
      <w:pPr>
        <w:pStyle w:val="StyleCode"/>
      </w:pPr>
    </w:p>
    <w:p w:rsidR="00C949F2" w:rsidRDefault="00C949F2" w:rsidP="00C949F2">
      <w:pPr>
        <w:pStyle w:val="StyleCode"/>
      </w:pPr>
      <w:r>
        <w:t xml:space="preserve">void </w:t>
      </w:r>
      <w:r w:rsidRPr="00967D7B">
        <w:rPr>
          <w:b/>
        </w:rPr>
        <w:t>loop</w:t>
      </w:r>
      <w:r>
        <w:t xml:space="preserve">() </w:t>
      </w:r>
      <w:r>
        <w:t>{</w:t>
      </w:r>
    </w:p>
    <w:p w:rsidR="00C949F2" w:rsidRDefault="00C949F2" w:rsidP="00C949F2">
      <w:pPr>
        <w:pStyle w:val="StyleCode"/>
      </w:pPr>
      <w:r>
        <w:t xml:space="preserve">  </w:t>
      </w:r>
      <w:r w:rsidR="006C2CDA">
        <w:tab/>
      </w:r>
      <w:r>
        <w:t>for(index = 0; index &lt;= 255; index += 5){</w:t>
      </w:r>
    </w:p>
    <w:p w:rsidR="00C949F2" w:rsidRDefault="00C949F2" w:rsidP="00C949F2">
      <w:pPr>
        <w:pStyle w:val="StyleCode"/>
      </w:pPr>
      <w:r>
        <w:t xml:space="preserve">  </w:t>
      </w:r>
      <w:r>
        <w:tab/>
      </w:r>
      <w:r w:rsidR="006C2CDA">
        <w:tab/>
      </w:r>
      <w:r>
        <w:t>analogWrite(9, index);</w:t>
      </w:r>
    </w:p>
    <w:p w:rsidR="00C949F2" w:rsidRDefault="00C949F2" w:rsidP="00C949F2">
      <w:pPr>
        <w:pStyle w:val="StyleCode"/>
      </w:pPr>
      <w:r>
        <w:t xml:space="preserve">   </w:t>
      </w:r>
      <w:r w:rsidR="006C2CDA">
        <w:tab/>
      </w:r>
      <w:r>
        <w:t xml:space="preserve"> delay(50);</w:t>
      </w:r>
    </w:p>
    <w:p w:rsidR="00C949F2" w:rsidRDefault="00C949F2" w:rsidP="00C949F2">
      <w:pPr>
        <w:pStyle w:val="StyleCode"/>
      </w:pPr>
      <w:r>
        <w:t xml:space="preserve">  }</w:t>
      </w:r>
    </w:p>
    <w:p w:rsidR="00C949F2" w:rsidRDefault="00C949F2" w:rsidP="00C949F2">
      <w:pPr>
        <w:pStyle w:val="StyleCode"/>
      </w:pPr>
      <w:r>
        <w:t xml:space="preserve"> </w:t>
      </w:r>
      <w:r w:rsidR="006C2CDA">
        <w:tab/>
      </w:r>
      <w:r>
        <w:t xml:space="preserve"> for(index=255; index&gt;=0; index -= 5){</w:t>
      </w:r>
    </w:p>
    <w:p w:rsidR="00C949F2" w:rsidRDefault="00C949F2" w:rsidP="00C949F2">
      <w:pPr>
        <w:pStyle w:val="StyleCode"/>
      </w:pPr>
      <w:r>
        <w:t xml:space="preserve">  </w:t>
      </w:r>
      <w:r>
        <w:tab/>
      </w:r>
      <w:r w:rsidR="006C2CDA">
        <w:tab/>
      </w:r>
      <w:r>
        <w:t>analogWrite(9, index);</w:t>
      </w:r>
    </w:p>
    <w:p w:rsidR="00C949F2" w:rsidRDefault="00C949F2" w:rsidP="00C949F2">
      <w:pPr>
        <w:pStyle w:val="StyleCode"/>
      </w:pPr>
      <w:r>
        <w:t xml:space="preserve">    </w:t>
      </w:r>
      <w:r w:rsidR="006C2CDA">
        <w:tab/>
      </w:r>
      <w:r>
        <w:t>delay(50);</w:t>
      </w:r>
    </w:p>
    <w:p w:rsidR="00C949F2" w:rsidRDefault="00C949F2" w:rsidP="00C949F2">
      <w:pPr>
        <w:pStyle w:val="StyleCode"/>
      </w:pPr>
      <w:r>
        <w:t xml:space="preserve">  </w:t>
      </w:r>
      <w:r w:rsidR="006C2CDA">
        <w:tab/>
      </w:r>
      <w:r>
        <w:t>}</w:t>
      </w:r>
    </w:p>
    <w:p w:rsidR="00C949F2" w:rsidRPr="00C949F2" w:rsidRDefault="00C949F2" w:rsidP="00C949F2">
      <w:pPr>
        <w:pStyle w:val="StyleCode"/>
      </w:pPr>
      <w:r>
        <w:t>}</w:t>
      </w:r>
      <w:bookmarkStart w:id="0" w:name="_GoBack"/>
      <w:bookmarkEnd w:id="0"/>
    </w:p>
    <w:sectPr w:rsidR="00C949F2" w:rsidRPr="00C949F2" w:rsidSect="00C50CDB">
      <w:pgSz w:w="11906" w:h="16838" w:code="9"/>
      <w:pgMar w:top="1134" w:right="1134" w:bottom="1134" w:left="1701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Avant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04631"/>
    <w:multiLevelType w:val="hybridMultilevel"/>
    <w:tmpl w:val="F1D07154"/>
    <w:lvl w:ilvl="0" w:tplc="41DE6DD6">
      <w:start w:val="2"/>
      <w:numFmt w:val="bullet"/>
      <w:lvlText w:val="-"/>
      <w:lvlJc w:val="left"/>
      <w:pPr>
        <w:ind w:left="22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" w15:restartNumberingAfterBreak="0">
    <w:nsid w:val="247A2551"/>
    <w:multiLevelType w:val="hybridMultilevel"/>
    <w:tmpl w:val="9294E4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7184DE6"/>
    <w:multiLevelType w:val="hybridMultilevel"/>
    <w:tmpl w:val="529E0752"/>
    <w:lvl w:ilvl="0" w:tplc="0D469C32">
      <w:start w:val="1"/>
      <w:numFmt w:val="bullet"/>
      <w:pStyle w:val="Heading2"/>
      <w:suff w:val="space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7B9728C"/>
    <w:multiLevelType w:val="hybridMultilevel"/>
    <w:tmpl w:val="45F8D278"/>
    <w:lvl w:ilvl="0" w:tplc="41DE6DD6">
      <w:start w:val="2"/>
      <w:numFmt w:val="bullet"/>
      <w:lvlText w:val="-"/>
      <w:lvlJc w:val="left"/>
      <w:pPr>
        <w:ind w:left="22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4" w15:restartNumberingAfterBreak="0">
    <w:nsid w:val="3E601DE9"/>
    <w:multiLevelType w:val="hybridMultilevel"/>
    <w:tmpl w:val="35708C94"/>
    <w:lvl w:ilvl="0" w:tplc="33F23BBE">
      <w:start w:val="2"/>
      <w:numFmt w:val="bullet"/>
      <w:suff w:val="space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</w:abstractNum>
  <w:abstractNum w:abstractNumId="5" w15:restartNumberingAfterBreak="0">
    <w:nsid w:val="490053BC"/>
    <w:multiLevelType w:val="hybridMultilevel"/>
    <w:tmpl w:val="3F0AD2C4"/>
    <w:lvl w:ilvl="0" w:tplc="41DE6DD6">
      <w:start w:val="2"/>
      <w:numFmt w:val="bullet"/>
      <w:lvlText w:val="-"/>
      <w:lvlJc w:val="left"/>
      <w:pPr>
        <w:ind w:left="22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6" w15:restartNumberingAfterBreak="0">
    <w:nsid w:val="4A7656C5"/>
    <w:multiLevelType w:val="hybridMultilevel"/>
    <w:tmpl w:val="F15E3132"/>
    <w:lvl w:ilvl="0" w:tplc="41DE6DD6">
      <w:start w:val="2"/>
      <w:numFmt w:val="bullet"/>
      <w:lvlText w:val="-"/>
      <w:lvlJc w:val="left"/>
      <w:pPr>
        <w:ind w:left="22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7" w15:restartNumberingAfterBreak="0">
    <w:nsid w:val="4E6123A8"/>
    <w:multiLevelType w:val="hybridMultilevel"/>
    <w:tmpl w:val="2D9C29B4"/>
    <w:lvl w:ilvl="0" w:tplc="41DE6DD6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3E66121"/>
    <w:multiLevelType w:val="hybridMultilevel"/>
    <w:tmpl w:val="10C8503A"/>
    <w:lvl w:ilvl="0" w:tplc="D32CB790">
      <w:start w:val="2"/>
      <w:numFmt w:val="bullet"/>
      <w:suff w:val="space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</w:abstractNum>
  <w:abstractNum w:abstractNumId="9" w15:restartNumberingAfterBreak="0">
    <w:nsid w:val="589C15F4"/>
    <w:multiLevelType w:val="hybridMultilevel"/>
    <w:tmpl w:val="B55ACA98"/>
    <w:lvl w:ilvl="0" w:tplc="41DE6DD6">
      <w:start w:val="2"/>
      <w:numFmt w:val="bullet"/>
      <w:lvlText w:val="-"/>
      <w:lvlJc w:val="left"/>
      <w:pPr>
        <w:ind w:left="22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0" w15:restartNumberingAfterBreak="0">
    <w:nsid w:val="5AFC42BE"/>
    <w:multiLevelType w:val="hybridMultilevel"/>
    <w:tmpl w:val="B1C41E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1DE6DD6">
      <w:start w:val="2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DB772C7"/>
    <w:multiLevelType w:val="hybridMultilevel"/>
    <w:tmpl w:val="14C2C752"/>
    <w:lvl w:ilvl="0" w:tplc="FF18FB14">
      <w:start w:val="2"/>
      <w:numFmt w:val="bullet"/>
      <w:suff w:val="space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</w:abstractNum>
  <w:abstractNum w:abstractNumId="12" w15:restartNumberingAfterBreak="0">
    <w:nsid w:val="6C8A3E82"/>
    <w:multiLevelType w:val="hybridMultilevel"/>
    <w:tmpl w:val="AA02BE02"/>
    <w:lvl w:ilvl="0" w:tplc="41DE6DD6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E625304"/>
    <w:multiLevelType w:val="hybridMultilevel"/>
    <w:tmpl w:val="09CAE25E"/>
    <w:lvl w:ilvl="0" w:tplc="B37AD4F2">
      <w:start w:val="2"/>
      <w:numFmt w:val="bullet"/>
      <w:suff w:val="space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2"/>
  </w:num>
  <w:num w:numId="4">
    <w:abstractNumId w:val="7"/>
  </w:num>
  <w:num w:numId="5">
    <w:abstractNumId w:val="9"/>
  </w:num>
  <w:num w:numId="6">
    <w:abstractNumId w:val="13"/>
  </w:num>
  <w:num w:numId="7">
    <w:abstractNumId w:val="12"/>
  </w:num>
  <w:num w:numId="8">
    <w:abstractNumId w:val="0"/>
  </w:num>
  <w:num w:numId="9">
    <w:abstractNumId w:val="3"/>
  </w:num>
  <w:num w:numId="10">
    <w:abstractNumId w:val="11"/>
  </w:num>
  <w:num w:numId="11">
    <w:abstractNumId w:val="6"/>
  </w:num>
  <w:num w:numId="12">
    <w:abstractNumId w:val="8"/>
  </w:num>
  <w:num w:numId="13">
    <w:abstractNumId w:val="5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MzcyMTCzNDA0MLdU0lEKTi0uzszPAykwqQUAFIU1OSwAAAA="/>
  </w:docVars>
  <w:rsids>
    <w:rsidRoot w:val="00C50CDB"/>
    <w:rsid w:val="00006ABD"/>
    <w:rsid w:val="00031857"/>
    <w:rsid w:val="00093194"/>
    <w:rsid w:val="001B4F54"/>
    <w:rsid w:val="003368AC"/>
    <w:rsid w:val="00441F0F"/>
    <w:rsid w:val="0045462F"/>
    <w:rsid w:val="004E70B9"/>
    <w:rsid w:val="00501A2C"/>
    <w:rsid w:val="005547D9"/>
    <w:rsid w:val="005D51E1"/>
    <w:rsid w:val="006C2CDA"/>
    <w:rsid w:val="007D182A"/>
    <w:rsid w:val="007F046E"/>
    <w:rsid w:val="008A54BF"/>
    <w:rsid w:val="00967D7B"/>
    <w:rsid w:val="009B286D"/>
    <w:rsid w:val="00AE565B"/>
    <w:rsid w:val="00C26675"/>
    <w:rsid w:val="00C50CDB"/>
    <w:rsid w:val="00C5449E"/>
    <w:rsid w:val="00C949F2"/>
    <w:rsid w:val="00CB2564"/>
    <w:rsid w:val="00D437EC"/>
    <w:rsid w:val="00DE1124"/>
    <w:rsid w:val="00E30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8E2D7"/>
  <w15:chartTrackingRefBased/>
  <w15:docId w15:val="{E391BC52-3169-428D-9219-B8353B3D2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449E"/>
    <w:pPr>
      <w:keepNext/>
      <w:keepLines/>
      <w:spacing w:before="240" w:after="0" w:line="276" w:lineRule="auto"/>
      <w:outlineLvl w:val="0"/>
    </w:pPr>
    <w:rPr>
      <w:rFonts w:eastAsiaTheme="majorEastAsia" w:cs="Times New Roman"/>
      <w:b/>
      <w:color w:val="2E74B5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1857"/>
    <w:pPr>
      <w:keepNext/>
      <w:keepLines/>
      <w:numPr>
        <w:numId w:val="3"/>
      </w:numPr>
      <w:spacing w:before="40" w:after="0" w:line="276" w:lineRule="auto"/>
      <w:outlineLvl w:val="1"/>
    </w:pPr>
    <w:rPr>
      <w:rFonts w:eastAsiaTheme="majorEastAsia" w:cs="Times New Roman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449E"/>
    <w:rPr>
      <w:rFonts w:eastAsiaTheme="majorEastAsia" w:cs="Times New Roman"/>
      <w:b/>
      <w:color w:val="2E74B5" w:themeColor="accent1" w:themeShade="BF"/>
      <w:szCs w:val="32"/>
    </w:rPr>
  </w:style>
  <w:style w:type="paragraph" w:styleId="ListParagraph">
    <w:name w:val="List Paragraph"/>
    <w:basedOn w:val="Normal"/>
    <w:uiPriority w:val="34"/>
    <w:qFormat/>
    <w:rsid w:val="00C50CD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31857"/>
    <w:rPr>
      <w:rFonts w:eastAsiaTheme="majorEastAsia" w:cs="Times New Roman"/>
      <w:color w:val="2E74B5" w:themeColor="accent1" w:themeShade="BF"/>
      <w:sz w:val="26"/>
      <w:szCs w:val="26"/>
    </w:rPr>
  </w:style>
  <w:style w:type="paragraph" w:styleId="NoSpacing">
    <w:name w:val="No Spacing"/>
    <w:uiPriority w:val="1"/>
    <w:qFormat/>
    <w:rsid w:val="00D437EC"/>
    <w:pPr>
      <w:spacing w:after="0" w:line="240" w:lineRule="auto"/>
      <w:ind w:left="851" w:firstLine="709"/>
      <w:jc w:val="both"/>
    </w:pPr>
    <w:rPr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C5449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StyleCode">
    <w:name w:val="Style Code"/>
    <w:basedOn w:val="Normal"/>
    <w:link w:val="StyleCodeChar"/>
    <w:qFormat/>
    <w:rsid w:val="00CB2564"/>
    <w:pPr>
      <w:pBdr>
        <w:top w:val="dashed" w:sz="4" w:space="1" w:color="auto"/>
        <w:left w:val="dashed" w:sz="4" w:space="4" w:color="auto"/>
        <w:bottom w:val="dashed" w:sz="4" w:space="1" w:color="auto"/>
        <w:right w:val="dashed" w:sz="4" w:space="4" w:color="auto"/>
      </w:pBdr>
      <w:spacing w:after="0" w:line="276" w:lineRule="auto"/>
      <w:ind w:left="1418" w:firstLine="22"/>
    </w:pPr>
    <w:rPr>
      <w:rFonts w:ascii=".VnAvant" w:hAnsi=".VnAvant"/>
      <w:sz w:val="22"/>
    </w:rPr>
  </w:style>
  <w:style w:type="character" w:customStyle="1" w:styleId="StyleCodeChar">
    <w:name w:val="Style Code Char"/>
    <w:basedOn w:val="DefaultParagraphFont"/>
    <w:link w:val="StyleCode"/>
    <w:rsid w:val="00CB2564"/>
    <w:rPr>
      <w:rFonts w:ascii=".VnAvant" w:hAnsi=".VnAvant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25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4F774A-C844-4F0D-A6C2-0B9749B085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5</Pages>
  <Words>447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9</cp:revision>
  <dcterms:created xsi:type="dcterms:W3CDTF">2021-10-07T09:05:00Z</dcterms:created>
  <dcterms:modified xsi:type="dcterms:W3CDTF">2021-10-07T09:59:00Z</dcterms:modified>
</cp:coreProperties>
</file>